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04265" w14:textId="3EF9951A" w:rsidR="00A11686" w:rsidRPr="00785BFA" w:rsidRDefault="00785BFA" w:rsidP="00785BFA">
      <w:pPr>
        <w:spacing w:after="0" w:line="240" w:lineRule="auto"/>
        <w:jc w:val="center"/>
        <w:rPr>
          <w:b/>
          <w:bCs/>
          <w:sz w:val="28"/>
          <w:szCs w:val="28"/>
        </w:rPr>
      </w:pPr>
      <w:r w:rsidRPr="00785BFA">
        <w:rPr>
          <w:b/>
          <w:bCs/>
          <w:sz w:val="28"/>
          <w:szCs w:val="28"/>
        </w:rPr>
        <w:t>Rubrik Nilai Asesmen 1</w:t>
      </w:r>
    </w:p>
    <w:p w14:paraId="07D9DA25" w14:textId="0B0C23EE" w:rsidR="00785BFA" w:rsidRPr="00785BFA" w:rsidRDefault="00785BFA" w:rsidP="00785BFA">
      <w:pPr>
        <w:jc w:val="center"/>
        <w:rPr>
          <w:b/>
          <w:bCs/>
          <w:sz w:val="28"/>
          <w:szCs w:val="28"/>
        </w:rPr>
      </w:pPr>
      <w:r w:rsidRPr="00785BFA">
        <w:rPr>
          <w:b/>
          <w:bCs/>
          <w:sz w:val="28"/>
          <w:szCs w:val="28"/>
        </w:rPr>
        <w:t>Pemrograman untuk Perangkat Bergerak 1</w:t>
      </w:r>
    </w:p>
    <w:p w14:paraId="6BCB1010" w14:textId="68343543" w:rsidR="00785BFA" w:rsidRPr="00785BFA" w:rsidRDefault="00785BFA"/>
    <w:tbl>
      <w:tblPr>
        <w:tblStyle w:val="TableGrid"/>
        <w:tblW w:w="0" w:type="auto"/>
        <w:tblCellMar>
          <w:top w:w="57" w:type="dxa"/>
          <w:bottom w:w="57" w:type="dxa"/>
        </w:tblCellMar>
        <w:tblLook w:val="04A0" w:firstRow="1" w:lastRow="0" w:firstColumn="1" w:lastColumn="0" w:noHBand="0" w:noVBand="1"/>
      </w:tblPr>
      <w:tblGrid>
        <w:gridCol w:w="2122"/>
        <w:gridCol w:w="7507"/>
      </w:tblGrid>
      <w:tr w:rsidR="00785BFA" w:rsidRPr="00785BFA" w14:paraId="2A507975" w14:textId="77777777" w:rsidTr="00785BFA">
        <w:tc>
          <w:tcPr>
            <w:tcW w:w="2122" w:type="dxa"/>
          </w:tcPr>
          <w:p w14:paraId="35C0A3A9" w14:textId="6543BAAB" w:rsidR="00785BFA" w:rsidRPr="00785BFA" w:rsidRDefault="00785BFA">
            <w:r w:rsidRPr="00785BFA">
              <w:t>NIM</w:t>
            </w:r>
          </w:p>
        </w:tc>
        <w:tc>
          <w:tcPr>
            <w:tcW w:w="7507" w:type="dxa"/>
          </w:tcPr>
          <w:p w14:paraId="3A53577F" w14:textId="25BE0B89" w:rsidR="00785BFA" w:rsidRPr="002B6DB1" w:rsidRDefault="002B6DB1">
            <w:pPr>
              <w:rPr>
                <w:lang w:val="en-US"/>
              </w:rPr>
            </w:pPr>
            <w:r>
              <w:rPr>
                <w:lang w:val="en-US"/>
              </w:rPr>
              <w:t>6706213083</w:t>
            </w:r>
          </w:p>
        </w:tc>
      </w:tr>
      <w:tr w:rsidR="00785BFA" w:rsidRPr="00785BFA" w14:paraId="2A6E431B" w14:textId="77777777" w:rsidTr="00785BFA">
        <w:tc>
          <w:tcPr>
            <w:tcW w:w="2122" w:type="dxa"/>
          </w:tcPr>
          <w:p w14:paraId="6C503A91" w14:textId="6C298330" w:rsidR="00785BFA" w:rsidRPr="00785BFA" w:rsidRDefault="00785BFA">
            <w:r w:rsidRPr="00785BFA">
              <w:t>Nama Mahasiswa</w:t>
            </w:r>
          </w:p>
        </w:tc>
        <w:tc>
          <w:tcPr>
            <w:tcW w:w="7507" w:type="dxa"/>
          </w:tcPr>
          <w:p w14:paraId="5CE3CE4D" w14:textId="163E6C80" w:rsidR="00785BFA" w:rsidRPr="002B6DB1" w:rsidRDefault="002B6DB1">
            <w:pPr>
              <w:rPr>
                <w:lang w:val="en-US"/>
              </w:rPr>
            </w:pPr>
            <w:r>
              <w:rPr>
                <w:lang w:val="en-US"/>
              </w:rPr>
              <w:t>Ratu Yuri Meissy</w:t>
            </w:r>
          </w:p>
        </w:tc>
      </w:tr>
      <w:tr w:rsidR="00785BFA" w:rsidRPr="00785BFA" w14:paraId="46E5B5CE" w14:textId="77777777" w:rsidTr="00785BFA">
        <w:tc>
          <w:tcPr>
            <w:tcW w:w="2122" w:type="dxa"/>
          </w:tcPr>
          <w:p w14:paraId="63112232" w14:textId="4289B83C" w:rsidR="00785BFA" w:rsidRPr="00785BFA" w:rsidRDefault="00785BFA">
            <w:r w:rsidRPr="00785BFA">
              <w:t>Nama Aplikasi</w:t>
            </w:r>
          </w:p>
        </w:tc>
        <w:tc>
          <w:tcPr>
            <w:tcW w:w="7507" w:type="dxa"/>
          </w:tcPr>
          <w:p w14:paraId="2359CBA1" w14:textId="14C4F1EC" w:rsidR="00785BFA" w:rsidRPr="002B6DB1" w:rsidRDefault="002B6DB1">
            <w:pPr>
              <w:rPr>
                <w:lang w:val="en-US"/>
              </w:rPr>
            </w:pPr>
            <w:r>
              <w:rPr>
                <w:lang w:val="en-US"/>
              </w:rPr>
              <w:t>Dish Genius</w:t>
            </w:r>
          </w:p>
        </w:tc>
      </w:tr>
      <w:tr w:rsidR="00785BFA" w:rsidRPr="00785BFA" w14:paraId="46ACC0DC" w14:textId="77777777" w:rsidTr="00785BFA">
        <w:tc>
          <w:tcPr>
            <w:tcW w:w="2122" w:type="dxa"/>
          </w:tcPr>
          <w:p w14:paraId="757C8343" w14:textId="554C4D82" w:rsidR="00785BFA" w:rsidRPr="00785BFA" w:rsidRDefault="00785BFA">
            <w:r w:rsidRPr="00785BFA">
              <w:t>Deskripsi Aplikasi</w:t>
            </w:r>
          </w:p>
        </w:tc>
        <w:tc>
          <w:tcPr>
            <w:tcW w:w="7507" w:type="dxa"/>
          </w:tcPr>
          <w:p w14:paraId="660E9147" w14:textId="3C0F50E2" w:rsidR="002B6DB1" w:rsidRPr="002B6DB1" w:rsidRDefault="002B6DB1" w:rsidP="002B6DB1">
            <w:pPr>
              <w:pBdr>
                <w:top w:val="single" w:sz="2" w:space="0" w:color="D9D9E3"/>
                <w:left w:val="single" w:sz="2" w:space="0" w:color="D9D9E3"/>
                <w:bottom w:val="single" w:sz="2" w:space="0" w:color="D9D9E3"/>
                <w:right w:val="single" w:sz="2" w:space="0" w:color="D9D9E3"/>
              </w:pBdr>
              <w:jc w:val="both"/>
              <w:rPr>
                <w:lang w:val="en-US"/>
              </w:rPr>
            </w:pPr>
            <w:r w:rsidRPr="002B6DB1">
              <w:rPr>
                <w:lang w:val="en-US"/>
              </w:rPr>
              <w:t>Dish</w:t>
            </w:r>
            <w:r>
              <w:rPr>
                <w:lang w:val="en-US"/>
              </w:rPr>
              <w:t xml:space="preserve"> </w:t>
            </w:r>
            <w:r w:rsidRPr="002B6DB1">
              <w:rPr>
                <w:lang w:val="en-US"/>
              </w:rPr>
              <w:t>Genius adalah aplikasi yang dirancang untuk membantu pengguna menemukan inspirasi resep masakan yang dapat dicoba di rumah. Aplikasi ini menawarkan berbagai macam resep masakan dari berbagai jenis masakan, mulai dari masakan lokal hingga masakan internasional.</w:t>
            </w:r>
          </w:p>
          <w:p w14:paraId="57E82FBA" w14:textId="20695AE5" w:rsidR="002B6DB1" w:rsidRPr="002B6DB1" w:rsidRDefault="001D3415" w:rsidP="002B6DB1">
            <w:pPr>
              <w:pBdr>
                <w:top w:val="single" w:sz="2" w:space="0" w:color="D9D9E3"/>
                <w:left w:val="single" w:sz="2" w:space="0" w:color="D9D9E3"/>
                <w:bottom w:val="single" w:sz="2" w:space="0" w:color="D9D9E3"/>
                <w:right w:val="single" w:sz="2" w:space="0" w:color="D9D9E3"/>
              </w:pBdr>
              <w:jc w:val="both"/>
              <w:rPr>
                <w:lang w:val="en-US"/>
              </w:rPr>
            </w:pPr>
            <w:r>
              <w:rPr>
                <w:lang w:val="en-US"/>
              </w:rPr>
              <w:t xml:space="preserve">(Untuk ke depannya) </w:t>
            </w:r>
            <w:r w:rsidR="002B6DB1" w:rsidRPr="002B6DB1">
              <w:rPr>
                <w:lang w:val="en-US"/>
              </w:rPr>
              <w:t>Fitur pencarian yang disediakan oleh Dish Genius memungkinkan pengguna untuk mencari resep masakan berdasarkan bahan-bahan atau jenis masakan yang diinginkan. Selain itu, aplikasi ini juga menyediakan tips dan trik memasak yang berguna bagi para pengguna untuk meningkatkan keterampilan memasak mereka.</w:t>
            </w:r>
          </w:p>
          <w:p w14:paraId="4683CD79" w14:textId="77777777" w:rsidR="00785BFA" w:rsidRDefault="00785BFA" w:rsidP="002B6DB1">
            <w:pPr>
              <w:jc w:val="both"/>
            </w:pPr>
          </w:p>
          <w:p w14:paraId="2E91BBA0" w14:textId="77777777" w:rsidR="00F009C1" w:rsidRDefault="00F009C1"/>
          <w:p w14:paraId="1ABE56A6" w14:textId="77777777" w:rsidR="00F009C1" w:rsidRDefault="00F009C1"/>
          <w:p w14:paraId="3A987712" w14:textId="014AE762" w:rsidR="00F009C1" w:rsidRDefault="00F009C1"/>
          <w:p w14:paraId="319B5040" w14:textId="77777777" w:rsidR="0096338A" w:rsidRDefault="0096338A"/>
          <w:p w14:paraId="6A75CD08" w14:textId="44479A47" w:rsidR="0021623F" w:rsidRDefault="0021623F"/>
          <w:p w14:paraId="17CC34EA" w14:textId="7E99F5F0" w:rsidR="00F009C1" w:rsidRDefault="00F009C1"/>
          <w:p w14:paraId="73E03B0D" w14:textId="7C4661D9" w:rsidR="00903D2C" w:rsidRDefault="00903D2C"/>
          <w:p w14:paraId="3324B30D" w14:textId="77777777" w:rsidR="00903D2C" w:rsidRDefault="00903D2C"/>
          <w:p w14:paraId="52DF90F9" w14:textId="77777777" w:rsidR="00F009C1" w:rsidRDefault="00F009C1"/>
          <w:p w14:paraId="44C4A2F7" w14:textId="65C98515" w:rsidR="00F009C1" w:rsidRPr="00785BFA" w:rsidRDefault="00F009C1"/>
        </w:tc>
      </w:tr>
      <w:tr w:rsidR="00114E5E" w:rsidRPr="00600475" w14:paraId="31BB88C6" w14:textId="77777777" w:rsidTr="00785BFA">
        <w:tc>
          <w:tcPr>
            <w:tcW w:w="2122" w:type="dxa"/>
          </w:tcPr>
          <w:p w14:paraId="19C1A094" w14:textId="3506120F" w:rsidR="00114E5E" w:rsidRPr="00600475" w:rsidRDefault="00114E5E">
            <w:r w:rsidRPr="00600475">
              <w:t>Github Aplikasi</w:t>
            </w:r>
          </w:p>
        </w:tc>
        <w:tc>
          <w:tcPr>
            <w:tcW w:w="7507" w:type="dxa"/>
          </w:tcPr>
          <w:p w14:paraId="03F8F7E6" w14:textId="77777777" w:rsidR="00114E5E" w:rsidRDefault="00114E5E"/>
          <w:p w14:paraId="343A0AC2" w14:textId="26075FF5" w:rsidR="0096338A" w:rsidRPr="00600475" w:rsidRDefault="0096338A"/>
        </w:tc>
      </w:tr>
    </w:tbl>
    <w:p w14:paraId="026B1380" w14:textId="1222E7A9" w:rsidR="00785BFA" w:rsidRPr="00600475" w:rsidRDefault="00785BFA"/>
    <w:tbl>
      <w:tblPr>
        <w:tblStyle w:val="TableGrid"/>
        <w:tblW w:w="0" w:type="auto"/>
        <w:tblCellMar>
          <w:top w:w="57" w:type="dxa"/>
          <w:bottom w:w="57" w:type="dxa"/>
        </w:tblCellMar>
        <w:tblLook w:val="04A0" w:firstRow="1" w:lastRow="0" w:firstColumn="1" w:lastColumn="0" w:noHBand="0" w:noVBand="1"/>
      </w:tblPr>
      <w:tblGrid>
        <w:gridCol w:w="557"/>
        <w:gridCol w:w="6101"/>
        <w:gridCol w:w="1485"/>
        <w:gridCol w:w="1486"/>
      </w:tblGrid>
      <w:tr w:rsidR="00903D2C" w:rsidRPr="00D032FA" w14:paraId="3D36B3E0" w14:textId="77777777" w:rsidTr="00D032FA">
        <w:tc>
          <w:tcPr>
            <w:tcW w:w="557" w:type="dxa"/>
          </w:tcPr>
          <w:p w14:paraId="5E2B6FC7" w14:textId="3A05F405" w:rsidR="00903D2C" w:rsidRPr="00D032FA" w:rsidRDefault="00903D2C" w:rsidP="00903D2C">
            <w:pPr>
              <w:jc w:val="center"/>
              <w:rPr>
                <w:b/>
                <w:bCs/>
              </w:rPr>
            </w:pPr>
            <w:r w:rsidRPr="00D032FA">
              <w:rPr>
                <w:b/>
                <w:bCs/>
              </w:rPr>
              <w:t>No</w:t>
            </w:r>
          </w:p>
        </w:tc>
        <w:tc>
          <w:tcPr>
            <w:tcW w:w="6101" w:type="dxa"/>
          </w:tcPr>
          <w:p w14:paraId="436C0F9E" w14:textId="05FA8DDF" w:rsidR="00903D2C" w:rsidRPr="00D032FA" w:rsidRDefault="00903D2C" w:rsidP="00903D2C">
            <w:pPr>
              <w:jc w:val="center"/>
              <w:rPr>
                <w:b/>
                <w:bCs/>
              </w:rPr>
            </w:pPr>
            <w:r w:rsidRPr="00D032FA">
              <w:rPr>
                <w:b/>
                <w:bCs/>
              </w:rPr>
              <w:t>Syarat Aplikasi</w:t>
            </w:r>
          </w:p>
        </w:tc>
        <w:tc>
          <w:tcPr>
            <w:tcW w:w="1485" w:type="dxa"/>
          </w:tcPr>
          <w:p w14:paraId="239FF093" w14:textId="37F27048" w:rsidR="00903D2C" w:rsidRPr="00D032FA" w:rsidRDefault="00903D2C" w:rsidP="00903D2C">
            <w:pPr>
              <w:jc w:val="center"/>
              <w:rPr>
                <w:b/>
                <w:bCs/>
              </w:rPr>
            </w:pPr>
            <w:r w:rsidRPr="00D032FA">
              <w:rPr>
                <w:b/>
                <w:bCs/>
              </w:rPr>
              <w:t>Sudah?</w:t>
            </w:r>
          </w:p>
        </w:tc>
        <w:tc>
          <w:tcPr>
            <w:tcW w:w="1486" w:type="dxa"/>
          </w:tcPr>
          <w:p w14:paraId="49DCF884" w14:textId="1D7C9DE3" w:rsidR="00903D2C" w:rsidRPr="00D032FA" w:rsidRDefault="00D032FA" w:rsidP="00903D2C">
            <w:pPr>
              <w:jc w:val="center"/>
              <w:rPr>
                <w:b/>
                <w:bCs/>
              </w:rPr>
            </w:pPr>
            <w:r w:rsidRPr="00D032FA">
              <w:rPr>
                <w:b/>
                <w:bCs/>
              </w:rPr>
              <w:t>Terpenuhi</w:t>
            </w:r>
            <w:r w:rsidR="00903D2C" w:rsidRPr="00D032FA">
              <w:rPr>
                <w:b/>
                <w:bCs/>
              </w:rPr>
              <w:t>*</w:t>
            </w:r>
          </w:p>
        </w:tc>
      </w:tr>
      <w:tr w:rsidR="00903D2C" w:rsidRPr="00600475" w14:paraId="22614399" w14:textId="6F7BAFA1" w:rsidTr="00D032FA">
        <w:tc>
          <w:tcPr>
            <w:tcW w:w="557" w:type="dxa"/>
          </w:tcPr>
          <w:p w14:paraId="257819CB" w14:textId="116F3844" w:rsidR="00903D2C" w:rsidRPr="00903D2C" w:rsidRDefault="00903D2C" w:rsidP="008F7EA0">
            <w:pPr>
              <w:jc w:val="center"/>
              <w:rPr>
                <w:lang w:val="en-ID"/>
              </w:rPr>
            </w:pPr>
            <w:r>
              <w:rPr>
                <w:lang w:val="en-ID"/>
              </w:rPr>
              <w:t>1</w:t>
            </w:r>
          </w:p>
        </w:tc>
        <w:tc>
          <w:tcPr>
            <w:tcW w:w="6101" w:type="dxa"/>
          </w:tcPr>
          <w:p w14:paraId="0B825771" w14:textId="3E7E0C14" w:rsidR="00903D2C" w:rsidRPr="00600475" w:rsidRDefault="00903D2C">
            <w:r w:rsidRPr="00600475">
              <w:t>Dibuat menggunakan Kotlin di Android Studio</w:t>
            </w:r>
          </w:p>
        </w:tc>
        <w:tc>
          <w:tcPr>
            <w:tcW w:w="1485" w:type="dxa"/>
          </w:tcPr>
          <w:p w14:paraId="2B365A69" w14:textId="7910A1D3" w:rsidR="00903D2C" w:rsidRPr="00600475" w:rsidRDefault="00FD4614" w:rsidP="00FD4614">
            <w:pPr>
              <w:jc w:val="center"/>
            </w:pPr>
            <w:r w:rsidRPr="00FD4614">
              <w:rPr>
                <w:rFonts w:ascii="Segoe UI Symbol" w:hAnsi="Segoe UI Symbol" w:cs="Segoe UI Symbol"/>
              </w:rPr>
              <w:t>✓</w:t>
            </w:r>
          </w:p>
        </w:tc>
        <w:tc>
          <w:tcPr>
            <w:tcW w:w="1486" w:type="dxa"/>
          </w:tcPr>
          <w:p w14:paraId="770DB290" w14:textId="77777777" w:rsidR="00903D2C" w:rsidRPr="00600475" w:rsidRDefault="00903D2C"/>
        </w:tc>
      </w:tr>
      <w:tr w:rsidR="00E93D4E" w:rsidRPr="00600475" w14:paraId="2B3EEF99" w14:textId="77777777" w:rsidTr="00D032FA">
        <w:tc>
          <w:tcPr>
            <w:tcW w:w="557" w:type="dxa"/>
          </w:tcPr>
          <w:p w14:paraId="70EA6296" w14:textId="287A7E1A" w:rsidR="00E93D4E" w:rsidRDefault="00E93D4E" w:rsidP="008F7EA0">
            <w:pPr>
              <w:jc w:val="center"/>
              <w:rPr>
                <w:lang w:val="en-ID"/>
              </w:rPr>
            </w:pPr>
            <w:r>
              <w:rPr>
                <w:lang w:val="en-ID"/>
              </w:rPr>
              <w:t>2</w:t>
            </w:r>
          </w:p>
        </w:tc>
        <w:tc>
          <w:tcPr>
            <w:tcW w:w="6101" w:type="dxa"/>
          </w:tcPr>
          <w:p w14:paraId="6AD5063B" w14:textId="27118A43" w:rsidR="00E93D4E" w:rsidRPr="004A3AE6" w:rsidRDefault="004A3AE6">
            <w:pPr>
              <w:rPr>
                <w:lang w:val="en-ID"/>
              </w:rPr>
            </w:pPr>
            <w:r>
              <w:rPr>
                <w:lang w:val="en-ID"/>
              </w:rPr>
              <w:t xml:space="preserve">Minimum SDK version </w:t>
            </w:r>
            <w:r w:rsidRPr="00703D50">
              <w:t>menggunakan</w:t>
            </w:r>
            <w:r>
              <w:rPr>
                <w:lang w:val="en-ID"/>
              </w:rPr>
              <w:t xml:space="preserve"> API 21</w:t>
            </w:r>
          </w:p>
        </w:tc>
        <w:tc>
          <w:tcPr>
            <w:tcW w:w="1485" w:type="dxa"/>
          </w:tcPr>
          <w:p w14:paraId="095CFB73" w14:textId="30E39F3C" w:rsidR="00E93D4E" w:rsidRPr="00600475" w:rsidRDefault="00FD4614" w:rsidP="00FD4614">
            <w:pPr>
              <w:jc w:val="center"/>
            </w:pPr>
            <w:r w:rsidRPr="00FD4614">
              <w:rPr>
                <w:rFonts w:ascii="Segoe UI Symbol" w:hAnsi="Segoe UI Symbol" w:cs="Segoe UI Symbol"/>
              </w:rPr>
              <w:t>✓</w:t>
            </w:r>
          </w:p>
        </w:tc>
        <w:tc>
          <w:tcPr>
            <w:tcW w:w="1486" w:type="dxa"/>
          </w:tcPr>
          <w:p w14:paraId="4F27218D" w14:textId="77777777" w:rsidR="00E93D4E" w:rsidRPr="00600475" w:rsidRDefault="00E93D4E"/>
        </w:tc>
      </w:tr>
      <w:tr w:rsidR="00903D2C" w:rsidRPr="00600475" w14:paraId="0F8F47AA" w14:textId="134132E4" w:rsidTr="00D032FA">
        <w:tc>
          <w:tcPr>
            <w:tcW w:w="557" w:type="dxa"/>
          </w:tcPr>
          <w:p w14:paraId="086B0B3E" w14:textId="6B3B35A6" w:rsidR="00903D2C" w:rsidRPr="00903D2C" w:rsidRDefault="00903D2C" w:rsidP="008F7EA0">
            <w:pPr>
              <w:jc w:val="center"/>
              <w:rPr>
                <w:lang w:val="en-ID"/>
              </w:rPr>
            </w:pPr>
            <w:r>
              <w:rPr>
                <w:lang w:val="en-ID"/>
              </w:rPr>
              <w:t>3</w:t>
            </w:r>
          </w:p>
        </w:tc>
        <w:tc>
          <w:tcPr>
            <w:tcW w:w="6101" w:type="dxa"/>
          </w:tcPr>
          <w:p w14:paraId="0D9B0804" w14:textId="1BA727BE" w:rsidR="00903D2C" w:rsidRPr="00600475" w:rsidRDefault="00903D2C">
            <w:r w:rsidRPr="00600475">
              <w:t>Pemanggilan view menggunakan View Binding</w:t>
            </w:r>
          </w:p>
        </w:tc>
        <w:tc>
          <w:tcPr>
            <w:tcW w:w="1485" w:type="dxa"/>
          </w:tcPr>
          <w:p w14:paraId="6F071AF3" w14:textId="25815033" w:rsidR="00903D2C" w:rsidRPr="00600475" w:rsidRDefault="00FD4614" w:rsidP="00FD4614">
            <w:pPr>
              <w:jc w:val="center"/>
            </w:pPr>
            <w:r w:rsidRPr="00FD4614">
              <w:rPr>
                <w:rFonts w:ascii="Segoe UI Symbol" w:hAnsi="Segoe UI Symbol" w:cs="Segoe UI Symbol"/>
              </w:rPr>
              <w:t>✓</w:t>
            </w:r>
          </w:p>
        </w:tc>
        <w:tc>
          <w:tcPr>
            <w:tcW w:w="1486" w:type="dxa"/>
          </w:tcPr>
          <w:p w14:paraId="474A04B5" w14:textId="77777777" w:rsidR="00903D2C" w:rsidRPr="00600475" w:rsidRDefault="00903D2C"/>
        </w:tc>
      </w:tr>
    </w:tbl>
    <w:p w14:paraId="7E4B5964" w14:textId="77777777" w:rsidR="000B3C85" w:rsidRPr="000B3C85" w:rsidRDefault="000B3C85">
      <w:pPr>
        <w:rPr>
          <w:lang w:val="en-ID"/>
        </w:rPr>
      </w:pPr>
    </w:p>
    <w:tbl>
      <w:tblPr>
        <w:tblStyle w:val="TableGrid"/>
        <w:tblW w:w="0" w:type="auto"/>
        <w:tblCellMar>
          <w:top w:w="57" w:type="dxa"/>
          <w:bottom w:w="57" w:type="dxa"/>
        </w:tblCellMar>
        <w:tblLook w:val="04A0" w:firstRow="1" w:lastRow="0" w:firstColumn="1" w:lastColumn="0" w:noHBand="0" w:noVBand="1"/>
      </w:tblPr>
      <w:tblGrid>
        <w:gridCol w:w="562"/>
        <w:gridCol w:w="6096"/>
        <w:gridCol w:w="992"/>
        <w:gridCol w:w="992"/>
        <w:gridCol w:w="987"/>
      </w:tblGrid>
      <w:tr w:rsidR="00D47EDE" w:rsidRPr="00903D2C" w14:paraId="0A176B86" w14:textId="77777777" w:rsidTr="00D47EDE">
        <w:tc>
          <w:tcPr>
            <w:tcW w:w="562" w:type="dxa"/>
          </w:tcPr>
          <w:p w14:paraId="067124B0" w14:textId="5BF7B373" w:rsidR="00D47EDE" w:rsidRPr="00903D2C" w:rsidRDefault="00D47EDE" w:rsidP="00D47EDE">
            <w:pPr>
              <w:jc w:val="center"/>
              <w:rPr>
                <w:b/>
                <w:bCs/>
              </w:rPr>
            </w:pPr>
            <w:r w:rsidRPr="00903D2C">
              <w:rPr>
                <w:b/>
                <w:bCs/>
              </w:rPr>
              <w:t>No</w:t>
            </w:r>
          </w:p>
        </w:tc>
        <w:tc>
          <w:tcPr>
            <w:tcW w:w="6096" w:type="dxa"/>
          </w:tcPr>
          <w:p w14:paraId="3D992A1C" w14:textId="0107A68C" w:rsidR="00D47EDE" w:rsidRPr="00903D2C" w:rsidRDefault="00903D2C" w:rsidP="00D47EDE">
            <w:pPr>
              <w:jc w:val="center"/>
              <w:rPr>
                <w:b/>
                <w:bCs/>
              </w:rPr>
            </w:pPr>
            <w:r w:rsidRPr="00903D2C">
              <w:rPr>
                <w:b/>
                <w:bCs/>
              </w:rPr>
              <w:t>Penilaian Aplikasi</w:t>
            </w:r>
          </w:p>
        </w:tc>
        <w:tc>
          <w:tcPr>
            <w:tcW w:w="992" w:type="dxa"/>
          </w:tcPr>
          <w:p w14:paraId="37F15A86" w14:textId="33560D03" w:rsidR="00D47EDE" w:rsidRPr="00903D2C" w:rsidRDefault="00D47EDE" w:rsidP="00D47EDE">
            <w:pPr>
              <w:jc w:val="center"/>
              <w:rPr>
                <w:b/>
                <w:bCs/>
              </w:rPr>
            </w:pPr>
            <w:r w:rsidRPr="00903D2C">
              <w:rPr>
                <w:b/>
                <w:bCs/>
              </w:rPr>
              <w:t>Poin</w:t>
            </w:r>
          </w:p>
        </w:tc>
        <w:tc>
          <w:tcPr>
            <w:tcW w:w="992" w:type="dxa"/>
          </w:tcPr>
          <w:p w14:paraId="412AA52A" w14:textId="53CB3B99" w:rsidR="00D47EDE" w:rsidRPr="00903D2C" w:rsidRDefault="00D47EDE" w:rsidP="00D47EDE">
            <w:pPr>
              <w:jc w:val="center"/>
              <w:rPr>
                <w:b/>
                <w:bCs/>
              </w:rPr>
            </w:pPr>
            <w:r w:rsidRPr="00903D2C">
              <w:rPr>
                <w:b/>
                <w:bCs/>
              </w:rPr>
              <w:t>Sudah?</w:t>
            </w:r>
          </w:p>
        </w:tc>
        <w:tc>
          <w:tcPr>
            <w:tcW w:w="987" w:type="dxa"/>
          </w:tcPr>
          <w:p w14:paraId="1C0F17F9" w14:textId="4233EF20" w:rsidR="00D47EDE" w:rsidRPr="00903D2C" w:rsidRDefault="00D47EDE" w:rsidP="00D47EDE">
            <w:pPr>
              <w:jc w:val="center"/>
              <w:rPr>
                <w:b/>
                <w:bCs/>
              </w:rPr>
            </w:pPr>
            <w:r w:rsidRPr="00903D2C">
              <w:rPr>
                <w:b/>
                <w:bCs/>
              </w:rPr>
              <w:t>Nilai*</w:t>
            </w:r>
          </w:p>
        </w:tc>
      </w:tr>
      <w:tr w:rsidR="00D47EDE" w14:paraId="31069789" w14:textId="77777777" w:rsidTr="00D47EDE">
        <w:tc>
          <w:tcPr>
            <w:tcW w:w="562" w:type="dxa"/>
          </w:tcPr>
          <w:p w14:paraId="3F84B2C5" w14:textId="61F9326F" w:rsidR="00D47EDE" w:rsidRPr="00D47EDE" w:rsidRDefault="00D47EDE" w:rsidP="00B31447">
            <w:pPr>
              <w:jc w:val="center"/>
              <w:rPr>
                <w:lang w:val="en-ID"/>
              </w:rPr>
            </w:pPr>
            <w:r>
              <w:rPr>
                <w:lang w:val="en-ID"/>
              </w:rPr>
              <w:t>1</w:t>
            </w:r>
          </w:p>
        </w:tc>
        <w:tc>
          <w:tcPr>
            <w:tcW w:w="6096" w:type="dxa"/>
          </w:tcPr>
          <w:p w14:paraId="60CB0728" w14:textId="100AD7C9" w:rsidR="00D47EDE" w:rsidRDefault="00D47EDE">
            <w:r w:rsidRPr="00D47EDE">
              <w:t>Dapat membuat layout yang konsisten di berbagai ukuran layar dan orientasi</w:t>
            </w:r>
          </w:p>
        </w:tc>
        <w:tc>
          <w:tcPr>
            <w:tcW w:w="992" w:type="dxa"/>
          </w:tcPr>
          <w:p w14:paraId="67DE7055" w14:textId="144FA8E9" w:rsidR="00D47EDE" w:rsidRPr="00F96A0F" w:rsidRDefault="0096338A" w:rsidP="00F96A0F">
            <w:pPr>
              <w:jc w:val="center"/>
              <w:rPr>
                <w:lang w:val="en-ID"/>
              </w:rPr>
            </w:pPr>
            <w:r>
              <w:rPr>
                <w:lang w:val="en-ID"/>
              </w:rPr>
              <w:t>2</w:t>
            </w:r>
            <w:r w:rsidR="00F96A0F">
              <w:rPr>
                <w:lang w:val="en-ID"/>
              </w:rPr>
              <w:t>0</w:t>
            </w:r>
          </w:p>
        </w:tc>
        <w:tc>
          <w:tcPr>
            <w:tcW w:w="992" w:type="dxa"/>
          </w:tcPr>
          <w:p w14:paraId="5B884ECF" w14:textId="298CF754" w:rsidR="00D47EDE" w:rsidRDefault="00FD4614" w:rsidP="00FD4614">
            <w:pPr>
              <w:jc w:val="center"/>
            </w:pPr>
            <w:r w:rsidRPr="00FD4614">
              <w:rPr>
                <w:rFonts w:ascii="Segoe UI Symbol" w:hAnsi="Segoe UI Symbol" w:cs="Segoe UI Symbol"/>
              </w:rPr>
              <w:t>✓</w:t>
            </w:r>
          </w:p>
        </w:tc>
        <w:tc>
          <w:tcPr>
            <w:tcW w:w="987" w:type="dxa"/>
          </w:tcPr>
          <w:p w14:paraId="1744448D" w14:textId="77777777" w:rsidR="00D47EDE" w:rsidRDefault="00D47EDE"/>
        </w:tc>
      </w:tr>
      <w:tr w:rsidR="00D47EDE" w14:paraId="7C205B17" w14:textId="77777777" w:rsidTr="00D47EDE">
        <w:tc>
          <w:tcPr>
            <w:tcW w:w="562" w:type="dxa"/>
          </w:tcPr>
          <w:p w14:paraId="64F03317" w14:textId="3010B36D" w:rsidR="00D47EDE" w:rsidRPr="00D47EDE" w:rsidRDefault="00D47EDE" w:rsidP="00B31447">
            <w:pPr>
              <w:jc w:val="center"/>
              <w:rPr>
                <w:lang w:val="en-ID"/>
              </w:rPr>
            </w:pPr>
            <w:r>
              <w:rPr>
                <w:lang w:val="en-ID"/>
              </w:rPr>
              <w:t>2</w:t>
            </w:r>
          </w:p>
        </w:tc>
        <w:tc>
          <w:tcPr>
            <w:tcW w:w="6096" w:type="dxa"/>
          </w:tcPr>
          <w:p w14:paraId="6DE4EEC4" w14:textId="562E1FCD" w:rsidR="00D47EDE" w:rsidRDefault="00D47EDE">
            <w:r w:rsidRPr="00D47EDE">
              <w:t>Dapat menangani keadaan ketika layout yang dibuat melebihi ukuran layar</w:t>
            </w:r>
          </w:p>
        </w:tc>
        <w:tc>
          <w:tcPr>
            <w:tcW w:w="992" w:type="dxa"/>
          </w:tcPr>
          <w:p w14:paraId="02A8C740" w14:textId="650D7F77" w:rsidR="00D47EDE" w:rsidRDefault="00F96A0F" w:rsidP="00F96A0F">
            <w:pPr>
              <w:jc w:val="center"/>
            </w:pPr>
            <w:r>
              <w:rPr>
                <w:lang w:val="en-ID"/>
              </w:rPr>
              <w:t>10</w:t>
            </w:r>
          </w:p>
        </w:tc>
        <w:tc>
          <w:tcPr>
            <w:tcW w:w="992" w:type="dxa"/>
          </w:tcPr>
          <w:p w14:paraId="1FF0810C" w14:textId="2D1C2F19" w:rsidR="00D47EDE" w:rsidRDefault="00FD4614" w:rsidP="00FD4614">
            <w:pPr>
              <w:jc w:val="center"/>
            </w:pPr>
            <w:r w:rsidRPr="00FD4614">
              <w:rPr>
                <w:rFonts w:ascii="Segoe UI Symbol" w:hAnsi="Segoe UI Symbol" w:cs="Segoe UI Symbol"/>
              </w:rPr>
              <w:t>✓</w:t>
            </w:r>
          </w:p>
        </w:tc>
        <w:tc>
          <w:tcPr>
            <w:tcW w:w="987" w:type="dxa"/>
          </w:tcPr>
          <w:p w14:paraId="689375F0" w14:textId="77777777" w:rsidR="00D47EDE" w:rsidRDefault="00D47EDE"/>
        </w:tc>
      </w:tr>
      <w:tr w:rsidR="00D47EDE" w14:paraId="2782E713" w14:textId="77777777" w:rsidTr="00D47EDE">
        <w:tc>
          <w:tcPr>
            <w:tcW w:w="562" w:type="dxa"/>
          </w:tcPr>
          <w:p w14:paraId="00537892" w14:textId="0BC0340B" w:rsidR="00D47EDE" w:rsidRPr="00D47EDE" w:rsidRDefault="00D47EDE" w:rsidP="00B31447">
            <w:pPr>
              <w:jc w:val="center"/>
              <w:rPr>
                <w:lang w:val="en-ID"/>
              </w:rPr>
            </w:pPr>
            <w:r>
              <w:rPr>
                <w:lang w:val="en-ID"/>
              </w:rPr>
              <w:t>3</w:t>
            </w:r>
          </w:p>
        </w:tc>
        <w:tc>
          <w:tcPr>
            <w:tcW w:w="6096" w:type="dxa"/>
          </w:tcPr>
          <w:p w14:paraId="1D452C38" w14:textId="24851FA9" w:rsidR="00D47EDE" w:rsidRDefault="00D47EDE">
            <w:r w:rsidRPr="00D47EDE">
              <w:t>Dapat meminta input dari pengguna dan memastikan input tersebut valid</w:t>
            </w:r>
          </w:p>
        </w:tc>
        <w:tc>
          <w:tcPr>
            <w:tcW w:w="992" w:type="dxa"/>
          </w:tcPr>
          <w:p w14:paraId="01BE1626" w14:textId="2879FCF2" w:rsidR="00D47EDE" w:rsidRDefault="0096338A" w:rsidP="00F96A0F">
            <w:pPr>
              <w:jc w:val="center"/>
            </w:pPr>
            <w:r>
              <w:rPr>
                <w:lang w:val="en-ID"/>
              </w:rPr>
              <w:t>2</w:t>
            </w:r>
            <w:r w:rsidR="00F96A0F">
              <w:rPr>
                <w:lang w:val="en-ID"/>
              </w:rPr>
              <w:t>0</w:t>
            </w:r>
          </w:p>
        </w:tc>
        <w:tc>
          <w:tcPr>
            <w:tcW w:w="992" w:type="dxa"/>
          </w:tcPr>
          <w:p w14:paraId="74645B56" w14:textId="77777777" w:rsidR="00D47EDE" w:rsidRDefault="00D47EDE"/>
        </w:tc>
        <w:tc>
          <w:tcPr>
            <w:tcW w:w="987" w:type="dxa"/>
          </w:tcPr>
          <w:p w14:paraId="4910E08A" w14:textId="77777777" w:rsidR="00D47EDE" w:rsidRDefault="00D47EDE"/>
        </w:tc>
      </w:tr>
      <w:tr w:rsidR="00D47EDE" w14:paraId="0F79FDB6" w14:textId="77777777" w:rsidTr="00D47EDE">
        <w:tc>
          <w:tcPr>
            <w:tcW w:w="562" w:type="dxa"/>
          </w:tcPr>
          <w:p w14:paraId="63E78EAE" w14:textId="67993C7F" w:rsidR="00D47EDE" w:rsidRPr="00D47EDE" w:rsidRDefault="00D47EDE" w:rsidP="00B31447">
            <w:pPr>
              <w:jc w:val="center"/>
              <w:rPr>
                <w:lang w:val="en-ID"/>
              </w:rPr>
            </w:pPr>
            <w:r>
              <w:rPr>
                <w:lang w:val="en-ID"/>
              </w:rPr>
              <w:t>4</w:t>
            </w:r>
          </w:p>
        </w:tc>
        <w:tc>
          <w:tcPr>
            <w:tcW w:w="6096" w:type="dxa"/>
          </w:tcPr>
          <w:p w14:paraId="45598DB1" w14:textId="479635C3" w:rsidR="00D47EDE" w:rsidRDefault="00D47EDE">
            <w:r w:rsidRPr="00D47EDE">
              <w:t>Dapat memproses input dari pengguna dan menampilkannya</w:t>
            </w:r>
          </w:p>
        </w:tc>
        <w:tc>
          <w:tcPr>
            <w:tcW w:w="992" w:type="dxa"/>
          </w:tcPr>
          <w:p w14:paraId="179D8908" w14:textId="1E9B5FE3" w:rsidR="00D47EDE" w:rsidRDefault="0096338A" w:rsidP="00F96A0F">
            <w:pPr>
              <w:jc w:val="center"/>
            </w:pPr>
            <w:r>
              <w:rPr>
                <w:lang w:val="en-ID"/>
              </w:rPr>
              <w:t>2</w:t>
            </w:r>
            <w:r w:rsidR="00F96A0F">
              <w:rPr>
                <w:lang w:val="en-ID"/>
              </w:rPr>
              <w:t>0</w:t>
            </w:r>
          </w:p>
        </w:tc>
        <w:tc>
          <w:tcPr>
            <w:tcW w:w="992" w:type="dxa"/>
          </w:tcPr>
          <w:p w14:paraId="119EC78F" w14:textId="77777777" w:rsidR="00D47EDE" w:rsidRDefault="00D47EDE"/>
        </w:tc>
        <w:tc>
          <w:tcPr>
            <w:tcW w:w="987" w:type="dxa"/>
          </w:tcPr>
          <w:p w14:paraId="135A6FA6" w14:textId="77777777" w:rsidR="00D47EDE" w:rsidRDefault="00D47EDE"/>
        </w:tc>
      </w:tr>
      <w:tr w:rsidR="00D47EDE" w14:paraId="1EF2C10B" w14:textId="77777777" w:rsidTr="00D47EDE">
        <w:tc>
          <w:tcPr>
            <w:tcW w:w="562" w:type="dxa"/>
          </w:tcPr>
          <w:p w14:paraId="5606F0C1" w14:textId="7CB2BE4F" w:rsidR="00D47EDE" w:rsidRPr="00D47EDE" w:rsidRDefault="00D47EDE" w:rsidP="00B31447">
            <w:pPr>
              <w:jc w:val="center"/>
              <w:rPr>
                <w:lang w:val="en-ID"/>
              </w:rPr>
            </w:pPr>
            <w:r>
              <w:rPr>
                <w:lang w:val="en-ID"/>
              </w:rPr>
              <w:t>5</w:t>
            </w:r>
          </w:p>
        </w:tc>
        <w:tc>
          <w:tcPr>
            <w:tcW w:w="6096" w:type="dxa"/>
          </w:tcPr>
          <w:p w14:paraId="634EFA72" w14:textId="4253B670" w:rsidR="00D47EDE" w:rsidRDefault="00D47EDE">
            <w:r w:rsidRPr="00D47EDE">
              <w:t>Dapat bekerja menggunakan version control (Git + Github)</w:t>
            </w:r>
          </w:p>
        </w:tc>
        <w:tc>
          <w:tcPr>
            <w:tcW w:w="992" w:type="dxa"/>
          </w:tcPr>
          <w:p w14:paraId="67EADB8D" w14:textId="3AA4C94B" w:rsidR="00D47EDE" w:rsidRDefault="00F96A0F" w:rsidP="00F96A0F">
            <w:pPr>
              <w:jc w:val="center"/>
            </w:pPr>
            <w:r>
              <w:rPr>
                <w:lang w:val="en-ID"/>
              </w:rPr>
              <w:t>10</w:t>
            </w:r>
          </w:p>
        </w:tc>
        <w:tc>
          <w:tcPr>
            <w:tcW w:w="992" w:type="dxa"/>
          </w:tcPr>
          <w:p w14:paraId="37F59EE4" w14:textId="77777777" w:rsidR="00D47EDE" w:rsidRDefault="00D47EDE"/>
        </w:tc>
        <w:tc>
          <w:tcPr>
            <w:tcW w:w="987" w:type="dxa"/>
          </w:tcPr>
          <w:p w14:paraId="64DD7588" w14:textId="77777777" w:rsidR="00D47EDE" w:rsidRDefault="00D47EDE"/>
        </w:tc>
      </w:tr>
      <w:tr w:rsidR="00D47EDE" w:rsidRPr="00376BC8" w14:paraId="0D869334" w14:textId="77777777" w:rsidTr="00D47EDE">
        <w:tc>
          <w:tcPr>
            <w:tcW w:w="562" w:type="dxa"/>
          </w:tcPr>
          <w:p w14:paraId="49CEC2F3" w14:textId="7F808FB9" w:rsidR="00D47EDE" w:rsidRPr="00376BC8" w:rsidRDefault="00B31447" w:rsidP="00B31447">
            <w:pPr>
              <w:jc w:val="center"/>
            </w:pPr>
            <w:r w:rsidRPr="00376BC8">
              <w:lastRenderedPageBreak/>
              <w:t>6</w:t>
            </w:r>
          </w:p>
        </w:tc>
        <w:tc>
          <w:tcPr>
            <w:tcW w:w="6096" w:type="dxa"/>
          </w:tcPr>
          <w:p w14:paraId="1C19BF8B" w14:textId="1BBD11A6" w:rsidR="00D47EDE" w:rsidRPr="00376BC8" w:rsidRDefault="006017D4">
            <w:r w:rsidRPr="00376BC8">
              <w:t>Dapat menggunakan Material Components sesuai dengan best practices</w:t>
            </w:r>
          </w:p>
        </w:tc>
        <w:tc>
          <w:tcPr>
            <w:tcW w:w="992" w:type="dxa"/>
          </w:tcPr>
          <w:p w14:paraId="22D5F41D" w14:textId="5ECB26CC" w:rsidR="00D47EDE" w:rsidRPr="00376BC8" w:rsidRDefault="00F96A0F" w:rsidP="00F96A0F">
            <w:pPr>
              <w:jc w:val="center"/>
            </w:pPr>
            <w:r w:rsidRPr="00376BC8">
              <w:t>10</w:t>
            </w:r>
          </w:p>
        </w:tc>
        <w:tc>
          <w:tcPr>
            <w:tcW w:w="992" w:type="dxa"/>
          </w:tcPr>
          <w:p w14:paraId="0502D45B" w14:textId="7297893D" w:rsidR="00D47EDE" w:rsidRPr="00FD4614" w:rsidRDefault="00FD4614" w:rsidP="00FD4614">
            <w:pPr>
              <w:jc w:val="center"/>
              <w:rPr>
                <w:lang w:val="en-US"/>
              </w:rPr>
            </w:pPr>
            <w:r w:rsidRPr="00FD4614">
              <w:rPr>
                <w:rFonts w:ascii="Segoe UI Symbol" w:hAnsi="Segoe UI Symbol" w:cs="Segoe UI Symbol"/>
              </w:rPr>
              <w:t>✓</w:t>
            </w:r>
            <w:r>
              <w:rPr>
                <w:rFonts w:ascii="Segoe UI Symbol" w:hAnsi="Segoe UI Symbol" w:cs="Segoe UI Symbol"/>
                <w:lang w:val="en-US"/>
              </w:rPr>
              <w:t xml:space="preserve">  </w:t>
            </w:r>
          </w:p>
        </w:tc>
        <w:tc>
          <w:tcPr>
            <w:tcW w:w="987" w:type="dxa"/>
          </w:tcPr>
          <w:p w14:paraId="5899560A" w14:textId="77777777" w:rsidR="00D47EDE" w:rsidRPr="00376BC8" w:rsidRDefault="00D47EDE"/>
        </w:tc>
      </w:tr>
      <w:tr w:rsidR="00D47EDE" w:rsidRPr="00376BC8" w14:paraId="35B59FCC" w14:textId="77777777" w:rsidTr="00D47EDE">
        <w:tc>
          <w:tcPr>
            <w:tcW w:w="562" w:type="dxa"/>
          </w:tcPr>
          <w:p w14:paraId="1BAEA6B5" w14:textId="47A69423" w:rsidR="00D47EDE" w:rsidRPr="00376BC8" w:rsidRDefault="00B31447" w:rsidP="00B31447">
            <w:pPr>
              <w:jc w:val="center"/>
            </w:pPr>
            <w:r w:rsidRPr="00376BC8">
              <w:t>7</w:t>
            </w:r>
          </w:p>
        </w:tc>
        <w:tc>
          <w:tcPr>
            <w:tcW w:w="6096" w:type="dxa"/>
          </w:tcPr>
          <w:p w14:paraId="163E3011" w14:textId="78EB3614" w:rsidR="00D47EDE" w:rsidRPr="00376BC8" w:rsidRDefault="009C4308">
            <w:r w:rsidRPr="00376BC8">
              <w:t>Dapat membuat aplikasi dengan tema terang dan tema gelap</w:t>
            </w:r>
          </w:p>
        </w:tc>
        <w:tc>
          <w:tcPr>
            <w:tcW w:w="992" w:type="dxa"/>
          </w:tcPr>
          <w:p w14:paraId="6AC6CC7F" w14:textId="329C572C" w:rsidR="00D47EDE" w:rsidRPr="00376BC8" w:rsidRDefault="00F96A0F" w:rsidP="00F96A0F">
            <w:pPr>
              <w:jc w:val="center"/>
            </w:pPr>
            <w:r w:rsidRPr="00376BC8">
              <w:t>10</w:t>
            </w:r>
          </w:p>
        </w:tc>
        <w:tc>
          <w:tcPr>
            <w:tcW w:w="992" w:type="dxa"/>
          </w:tcPr>
          <w:p w14:paraId="67A0198C" w14:textId="59F9A968" w:rsidR="00D47EDE" w:rsidRPr="00376BC8" w:rsidRDefault="00FD4614" w:rsidP="00FD4614">
            <w:pPr>
              <w:jc w:val="center"/>
            </w:pPr>
            <w:r w:rsidRPr="00FD4614">
              <w:rPr>
                <w:rFonts w:ascii="Segoe UI Symbol" w:hAnsi="Segoe UI Symbol" w:cs="Segoe UI Symbol"/>
              </w:rPr>
              <w:t>✓</w:t>
            </w:r>
          </w:p>
        </w:tc>
        <w:tc>
          <w:tcPr>
            <w:tcW w:w="987" w:type="dxa"/>
          </w:tcPr>
          <w:p w14:paraId="040101FB" w14:textId="77777777" w:rsidR="00D47EDE" w:rsidRPr="00376BC8" w:rsidRDefault="00D47EDE"/>
        </w:tc>
      </w:tr>
      <w:tr w:rsidR="00F96A0F" w:rsidRPr="00F96A0F" w14:paraId="50681A66" w14:textId="77777777" w:rsidTr="00F96A0F">
        <w:tc>
          <w:tcPr>
            <w:tcW w:w="6658" w:type="dxa"/>
            <w:gridSpan w:val="2"/>
          </w:tcPr>
          <w:p w14:paraId="2C5AD127" w14:textId="3172D296" w:rsidR="00F96A0F" w:rsidRPr="00F96A0F" w:rsidRDefault="00F96A0F" w:rsidP="00F96A0F">
            <w:pPr>
              <w:jc w:val="center"/>
              <w:rPr>
                <w:b/>
                <w:bCs/>
              </w:rPr>
            </w:pPr>
            <w:r w:rsidRPr="00F96A0F">
              <w:rPr>
                <w:b/>
                <w:bCs/>
              </w:rPr>
              <w:t>Jumlah</w:t>
            </w:r>
          </w:p>
        </w:tc>
        <w:tc>
          <w:tcPr>
            <w:tcW w:w="992" w:type="dxa"/>
          </w:tcPr>
          <w:p w14:paraId="331682D6" w14:textId="10293026" w:rsidR="00F96A0F" w:rsidRPr="00F96A0F" w:rsidRDefault="00F96A0F" w:rsidP="00F96A0F">
            <w:pPr>
              <w:jc w:val="center"/>
              <w:rPr>
                <w:b/>
                <w:bCs/>
              </w:rPr>
            </w:pPr>
            <w:r w:rsidRPr="00F96A0F">
              <w:rPr>
                <w:b/>
                <w:bCs/>
              </w:rPr>
              <w:t>100</w:t>
            </w:r>
          </w:p>
        </w:tc>
        <w:tc>
          <w:tcPr>
            <w:tcW w:w="992" w:type="dxa"/>
            <w:shd w:val="clear" w:color="auto" w:fill="BFBFBF" w:themeFill="background1" w:themeFillShade="BF"/>
          </w:tcPr>
          <w:p w14:paraId="01A61207" w14:textId="77777777" w:rsidR="00F96A0F" w:rsidRPr="00F96A0F" w:rsidRDefault="00F96A0F" w:rsidP="00F96A0F">
            <w:pPr>
              <w:jc w:val="center"/>
              <w:rPr>
                <w:b/>
                <w:bCs/>
              </w:rPr>
            </w:pPr>
          </w:p>
        </w:tc>
        <w:tc>
          <w:tcPr>
            <w:tcW w:w="987" w:type="dxa"/>
          </w:tcPr>
          <w:p w14:paraId="5B0E588E" w14:textId="77777777" w:rsidR="00F96A0F" w:rsidRPr="00F96A0F" w:rsidRDefault="00F96A0F" w:rsidP="00F96A0F">
            <w:pPr>
              <w:jc w:val="center"/>
              <w:rPr>
                <w:b/>
                <w:bCs/>
              </w:rPr>
            </w:pPr>
          </w:p>
        </w:tc>
      </w:tr>
    </w:tbl>
    <w:p w14:paraId="66B2C034" w14:textId="3337CFCC" w:rsidR="00D47EDE" w:rsidRDefault="00B31447" w:rsidP="00903D2C">
      <w:pPr>
        <w:spacing w:before="120"/>
        <w:rPr>
          <w:i/>
          <w:iCs/>
          <w:sz w:val="18"/>
          <w:szCs w:val="18"/>
        </w:rPr>
      </w:pPr>
      <w:r w:rsidRPr="0019190F">
        <w:rPr>
          <w:i/>
          <w:iCs/>
          <w:sz w:val="18"/>
          <w:szCs w:val="18"/>
        </w:rPr>
        <w:t>Keterangan: tanda (?) diisi ceklis oleh mahasiswa; tanda (</w:t>
      </w:r>
      <w:r w:rsidR="00600475" w:rsidRPr="0019190F">
        <w:rPr>
          <w:i/>
          <w:iCs/>
          <w:sz w:val="18"/>
          <w:szCs w:val="18"/>
        </w:rPr>
        <w:t>*</w:t>
      </w:r>
      <w:r w:rsidRPr="0019190F">
        <w:rPr>
          <w:i/>
          <w:iCs/>
          <w:sz w:val="18"/>
          <w:szCs w:val="18"/>
        </w:rPr>
        <w:t>)</w:t>
      </w:r>
      <w:r w:rsidR="00600475" w:rsidRPr="0019190F">
        <w:rPr>
          <w:i/>
          <w:iCs/>
          <w:sz w:val="18"/>
          <w:szCs w:val="18"/>
        </w:rPr>
        <w:t xml:space="preserve"> diisi oleh dosen</w:t>
      </w:r>
      <w:r w:rsidRPr="0019190F">
        <w:rPr>
          <w:i/>
          <w:iCs/>
          <w:sz w:val="18"/>
          <w:szCs w:val="18"/>
        </w:rPr>
        <w:t>.</w:t>
      </w:r>
    </w:p>
    <w:p w14:paraId="1EA7CA44" w14:textId="77777777" w:rsidR="0096338A" w:rsidRDefault="0096338A" w:rsidP="00903D2C">
      <w:pPr>
        <w:spacing w:before="120"/>
      </w:pPr>
    </w:p>
    <w:p w14:paraId="63F6A7DD" w14:textId="40F8AA3D" w:rsidR="00931742" w:rsidRPr="00931742" w:rsidRDefault="00931742" w:rsidP="00903D2C">
      <w:pPr>
        <w:spacing w:before="120"/>
      </w:pPr>
      <w:r w:rsidRPr="00931742">
        <w:t>Apa yang dikumpulkan?</w:t>
      </w:r>
    </w:p>
    <w:p w14:paraId="090A7F84" w14:textId="5F0AC115" w:rsidR="00931742" w:rsidRPr="00931742" w:rsidRDefault="00931742" w:rsidP="00931742">
      <w:pPr>
        <w:pStyle w:val="ListParagraph"/>
        <w:numPr>
          <w:ilvl w:val="0"/>
          <w:numId w:val="3"/>
        </w:numPr>
        <w:spacing w:before="120"/>
      </w:pPr>
      <w:r w:rsidRPr="00931742">
        <w:t xml:space="preserve">Zip hasil export project Android Studio melalui menu File &gt; </w:t>
      </w:r>
      <w:r w:rsidR="008F7EA0">
        <w:rPr>
          <w:lang w:val="en-ID"/>
        </w:rPr>
        <w:t>Export</w:t>
      </w:r>
      <w:r w:rsidRPr="00931742">
        <w:t xml:space="preserve"> &gt; Export to Zip File…</w:t>
      </w:r>
    </w:p>
    <w:p w14:paraId="64B24F91" w14:textId="7EE8A8CB" w:rsidR="00931742" w:rsidRDefault="008F7EA0" w:rsidP="00931742">
      <w:pPr>
        <w:pStyle w:val="ListParagraph"/>
        <w:spacing w:before="120"/>
        <w:ind w:left="360"/>
        <w:rPr>
          <w:lang w:val="en-ID"/>
        </w:rPr>
      </w:pPr>
      <w:r>
        <w:rPr>
          <w:noProof/>
        </w:rPr>
        <w:drawing>
          <wp:inline distT="0" distB="0" distL="0" distR="0" wp14:anchorId="3EA0650A" wp14:editId="3F790020">
            <wp:extent cx="5952383" cy="3420000"/>
            <wp:effectExtent l="0" t="0" r="0" b="952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rotWithShape="1">
                    <a:blip r:embed="rId7"/>
                    <a:srcRect r="26923" b="21211"/>
                    <a:stretch/>
                  </pic:blipFill>
                  <pic:spPr bwMode="auto">
                    <a:xfrm>
                      <a:off x="0" y="0"/>
                      <a:ext cx="5952383" cy="3420000"/>
                    </a:xfrm>
                    <a:prstGeom prst="rect">
                      <a:avLst/>
                    </a:prstGeom>
                    <a:ln>
                      <a:noFill/>
                    </a:ln>
                    <a:extLst>
                      <a:ext uri="{53640926-AAD7-44D8-BBD7-CCE9431645EC}">
                        <a14:shadowObscured xmlns:a14="http://schemas.microsoft.com/office/drawing/2010/main"/>
                      </a:ext>
                    </a:extLst>
                  </pic:spPr>
                </pic:pic>
              </a:graphicData>
            </a:graphic>
          </wp:inline>
        </w:drawing>
      </w:r>
    </w:p>
    <w:p w14:paraId="089EA9C9" w14:textId="77777777" w:rsidR="00931742" w:rsidRDefault="00931742" w:rsidP="00931742">
      <w:pPr>
        <w:pStyle w:val="ListParagraph"/>
        <w:spacing w:before="120"/>
        <w:ind w:left="360"/>
        <w:rPr>
          <w:lang w:val="en-ID"/>
        </w:rPr>
      </w:pPr>
    </w:p>
    <w:p w14:paraId="7B63D07A" w14:textId="2113130F" w:rsidR="00931742" w:rsidRPr="0027285D" w:rsidRDefault="005B5A8D" w:rsidP="00931742">
      <w:pPr>
        <w:pStyle w:val="ListParagraph"/>
        <w:numPr>
          <w:ilvl w:val="0"/>
          <w:numId w:val="3"/>
        </w:numPr>
        <w:spacing w:before="120"/>
      </w:pPr>
      <w:r w:rsidRPr="0027285D">
        <w:t xml:space="preserve">APK project, dibuat melalui menu </w:t>
      </w:r>
      <w:r w:rsidR="00AA680F" w:rsidRPr="0027285D">
        <w:t>Build APK(s). Setelah selesai, akan muncul dialog di kanan bawah. Klik locate untuk mengambil APK yang telah selesai dibuat.</w:t>
      </w:r>
    </w:p>
    <w:p w14:paraId="18967FAB" w14:textId="09719614" w:rsidR="005B5A8D" w:rsidRDefault="00CB01EF" w:rsidP="005B5A8D">
      <w:pPr>
        <w:pStyle w:val="ListParagraph"/>
        <w:spacing w:before="120"/>
        <w:ind w:left="360"/>
        <w:rPr>
          <w:lang w:val="en-ID"/>
        </w:rPr>
      </w:pPr>
      <w:r>
        <w:rPr>
          <w:noProof/>
          <w:lang w:val="en-ID"/>
        </w:rPr>
        <w:lastRenderedPageBreak/>
        <w:drawing>
          <wp:inline distT="0" distB="0" distL="0" distR="0" wp14:anchorId="4D93726C" wp14:editId="331C15A8">
            <wp:extent cx="5887610" cy="338400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87610" cy="3384000"/>
                    </a:xfrm>
                    <a:prstGeom prst="rect">
                      <a:avLst/>
                    </a:prstGeom>
                    <a:noFill/>
                    <a:ln>
                      <a:noFill/>
                    </a:ln>
                  </pic:spPr>
                </pic:pic>
              </a:graphicData>
            </a:graphic>
          </wp:inline>
        </w:drawing>
      </w:r>
    </w:p>
    <w:p w14:paraId="738064AD" w14:textId="77777777" w:rsidR="005B5A8D" w:rsidRDefault="005B5A8D" w:rsidP="005B5A8D">
      <w:pPr>
        <w:pStyle w:val="ListParagraph"/>
        <w:spacing w:before="120"/>
        <w:ind w:left="360"/>
        <w:rPr>
          <w:lang w:val="en-ID"/>
        </w:rPr>
      </w:pPr>
    </w:p>
    <w:p w14:paraId="73D00AB9" w14:textId="7B575BA2" w:rsidR="005B5A8D" w:rsidRPr="005C474B" w:rsidRDefault="0027285D" w:rsidP="00931742">
      <w:pPr>
        <w:pStyle w:val="ListParagraph"/>
        <w:numPr>
          <w:ilvl w:val="0"/>
          <w:numId w:val="3"/>
        </w:numPr>
        <w:spacing w:before="120"/>
      </w:pPr>
      <w:r w:rsidRPr="005C474B">
        <w:t>Rubrik Nilai Asesmen 1 (f</w:t>
      </w:r>
      <w:r w:rsidR="005B5A8D" w:rsidRPr="005C474B">
        <w:t>ile ini</w:t>
      </w:r>
      <w:r w:rsidRPr="005C474B">
        <w:t>) yang telah diisi. Hapus halaman kedua ini, lalu simpan sebagai PDF.</w:t>
      </w:r>
    </w:p>
    <w:p w14:paraId="61634604" w14:textId="78D7E47A" w:rsidR="005C474B" w:rsidRPr="005C474B" w:rsidRDefault="005C474B" w:rsidP="005C474B">
      <w:pPr>
        <w:spacing w:before="120"/>
      </w:pPr>
    </w:p>
    <w:p w14:paraId="0D651CE7" w14:textId="7B1271B4" w:rsidR="005C474B" w:rsidRPr="005C474B" w:rsidRDefault="005C474B" w:rsidP="005C474B">
      <w:pPr>
        <w:spacing w:before="120"/>
      </w:pPr>
    </w:p>
    <w:p w14:paraId="0DA0F18B" w14:textId="213C9125" w:rsidR="005C474B" w:rsidRPr="006D717E" w:rsidRDefault="006D717E" w:rsidP="005C474B">
      <w:pPr>
        <w:spacing w:before="120"/>
        <w:jc w:val="center"/>
      </w:pPr>
      <w:r w:rsidRPr="006D717E">
        <w:rPr>
          <w:i/>
          <w:iCs/>
        </w:rPr>
        <w:t xml:space="preserve">Dilarang curang. </w:t>
      </w:r>
      <w:r w:rsidR="005C474B" w:rsidRPr="006D717E">
        <w:rPr>
          <w:i/>
          <w:iCs/>
        </w:rPr>
        <w:t>Semoga berhasil</w:t>
      </w:r>
      <w:r w:rsidRPr="006D717E">
        <w:rPr>
          <w:i/>
          <w:iCs/>
        </w:rPr>
        <w:t>..</w:t>
      </w:r>
      <w:r w:rsidR="005C474B" w:rsidRPr="006D717E">
        <w:t xml:space="preserve">  </w:t>
      </w:r>
      <w:r w:rsidR="005C474B" w:rsidRPr="006D717E">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sectPr w:rsidR="005C474B" w:rsidRPr="006D717E" w:rsidSect="00785BFA">
      <w:headerReference w:type="default" r:id="rId9"/>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A99C9" w14:textId="77777777" w:rsidR="00BF2119" w:rsidRDefault="00BF2119" w:rsidP="00785BFA">
      <w:pPr>
        <w:spacing w:after="0" w:line="240" w:lineRule="auto"/>
      </w:pPr>
      <w:r>
        <w:separator/>
      </w:r>
    </w:p>
  </w:endnote>
  <w:endnote w:type="continuationSeparator" w:id="0">
    <w:p w14:paraId="2D409285" w14:textId="77777777" w:rsidR="00BF2119" w:rsidRDefault="00BF2119" w:rsidP="00785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8A384" w14:textId="77777777" w:rsidR="00BF2119" w:rsidRDefault="00BF2119" w:rsidP="00785BFA">
      <w:pPr>
        <w:spacing w:after="0" w:line="240" w:lineRule="auto"/>
      </w:pPr>
      <w:r>
        <w:separator/>
      </w:r>
    </w:p>
  </w:footnote>
  <w:footnote w:type="continuationSeparator" w:id="0">
    <w:p w14:paraId="07FC7FD4" w14:textId="77777777" w:rsidR="00BF2119" w:rsidRDefault="00BF2119" w:rsidP="00785B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68D9" w14:textId="504F23F3" w:rsidR="00785BFA" w:rsidRDefault="00785BFA" w:rsidP="00785BFA">
    <w:pPr>
      <w:pStyle w:val="Header"/>
      <w:jc w:val="right"/>
    </w:pPr>
    <w:r>
      <w:rPr>
        <w:sz w:val="18"/>
        <w:lang w:val="en-US"/>
      </w:rPr>
      <w:t>D3RPLA Tel-U, 202</w:t>
    </w:r>
    <w:r w:rsidR="0096338A">
      <w:rPr>
        <w:sz w:val="18"/>
        <w:lang w:val="en-US"/>
      </w:rPr>
      <w:t>1</w:t>
    </w:r>
    <w:r>
      <w:rPr>
        <w:sz w:val="18"/>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99D"/>
    <w:multiLevelType w:val="hybridMultilevel"/>
    <w:tmpl w:val="9C2E0EC2"/>
    <w:lvl w:ilvl="0" w:tplc="E1C8303A">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C177D31"/>
    <w:multiLevelType w:val="hybridMultilevel"/>
    <w:tmpl w:val="8864F01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557657AB"/>
    <w:multiLevelType w:val="hybridMultilevel"/>
    <w:tmpl w:val="BBF66302"/>
    <w:lvl w:ilvl="0" w:tplc="344250DE">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748774232">
    <w:abstractNumId w:val="2"/>
  </w:num>
  <w:num w:numId="2" w16cid:durableId="1640573334">
    <w:abstractNumId w:val="0"/>
  </w:num>
  <w:num w:numId="3" w16cid:durableId="640229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c0NjUxNzW0MDRR0lEKTi0uzszPAymwqAUAPG02miwAAAA="/>
  </w:docVars>
  <w:rsids>
    <w:rsidRoot w:val="00785BFA"/>
    <w:rsid w:val="00022088"/>
    <w:rsid w:val="00035CE1"/>
    <w:rsid w:val="000B3C85"/>
    <w:rsid w:val="000E07D2"/>
    <w:rsid w:val="00114E5E"/>
    <w:rsid w:val="0019190F"/>
    <w:rsid w:val="001D3415"/>
    <w:rsid w:val="0021623F"/>
    <w:rsid w:val="0027285D"/>
    <w:rsid w:val="002B3EC3"/>
    <w:rsid w:val="002B6DB1"/>
    <w:rsid w:val="00305658"/>
    <w:rsid w:val="0036517E"/>
    <w:rsid w:val="00376BC8"/>
    <w:rsid w:val="0039539C"/>
    <w:rsid w:val="003F663D"/>
    <w:rsid w:val="004A3AE6"/>
    <w:rsid w:val="005A7877"/>
    <w:rsid w:val="005B5A8D"/>
    <w:rsid w:val="005C474B"/>
    <w:rsid w:val="00600475"/>
    <w:rsid w:val="006017D4"/>
    <w:rsid w:val="006D717E"/>
    <w:rsid w:val="00703D50"/>
    <w:rsid w:val="00785BFA"/>
    <w:rsid w:val="00813D29"/>
    <w:rsid w:val="008805DB"/>
    <w:rsid w:val="008F7EA0"/>
    <w:rsid w:val="00903D2C"/>
    <w:rsid w:val="009129ED"/>
    <w:rsid w:val="00931742"/>
    <w:rsid w:val="0096338A"/>
    <w:rsid w:val="00982E87"/>
    <w:rsid w:val="009C4308"/>
    <w:rsid w:val="009E62DA"/>
    <w:rsid w:val="00A11686"/>
    <w:rsid w:val="00A24314"/>
    <w:rsid w:val="00A92B66"/>
    <w:rsid w:val="00AA680F"/>
    <w:rsid w:val="00B31447"/>
    <w:rsid w:val="00B57073"/>
    <w:rsid w:val="00B6748A"/>
    <w:rsid w:val="00BF2119"/>
    <w:rsid w:val="00C34D9D"/>
    <w:rsid w:val="00CB01EF"/>
    <w:rsid w:val="00D032FA"/>
    <w:rsid w:val="00D47EDE"/>
    <w:rsid w:val="00DC1FCD"/>
    <w:rsid w:val="00E772CC"/>
    <w:rsid w:val="00E93D4E"/>
    <w:rsid w:val="00F009C1"/>
    <w:rsid w:val="00F96A0F"/>
    <w:rsid w:val="00FD4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90206"/>
  <w15:chartTrackingRefBased/>
  <w15:docId w15:val="{FD3F8E4B-DA42-4456-8B73-FC3B85AC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5B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5B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BFA"/>
    <w:rPr>
      <w:lang w:val="id-ID"/>
    </w:rPr>
  </w:style>
  <w:style w:type="paragraph" w:styleId="Footer">
    <w:name w:val="footer"/>
    <w:basedOn w:val="Normal"/>
    <w:link w:val="FooterChar"/>
    <w:uiPriority w:val="99"/>
    <w:unhideWhenUsed/>
    <w:rsid w:val="00785B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BFA"/>
    <w:rPr>
      <w:lang w:val="id-ID"/>
    </w:rPr>
  </w:style>
  <w:style w:type="paragraph" w:styleId="ListParagraph">
    <w:name w:val="List Paragraph"/>
    <w:basedOn w:val="Normal"/>
    <w:uiPriority w:val="34"/>
    <w:qFormat/>
    <w:rsid w:val="00600475"/>
    <w:pPr>
      <w:ind w:left="720"/>
      <w:contextualSpacing/>
    </w:pPr>
  </w:style>
  <w:style w:type="paragraph" w:styleId="NormalWeb">
    <w:name w:val="Normal (Web)"/>
    <w:basedOn w:val="Normal"/>
    <w:uiPriority w:val="99"/>
    <w:semiHidden/>
    <w:unhideWhenUsed/>
    <w:rsid w:val="002B6DB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27841">
      <w:bodyDiv w:val="1"/>
      <w:marLeft w:val="0"/>
      <w:marRight w:val="0"/>
      <w:marTop w:val="0"/>
      <w:marBottom w:val="0"/>
      <w:divBdr>
        <w:top w:val="none" w:sz="0" w:space="0" w:color="auto"/>
        <w:left w:val="none" w:sz="0" w:space="0" w:color="auto"/>
        <w:bottom w:val="none" w:sz="0" w:space="0" w:color="auto"/>
        <w:right w:val="none" w:sz="0" w:space="0" w:color="auto"/>
      </w:divBdr>
    </w:div>
    <w:div w:id="655181328">
      <w:bodyDiv w:val="1"/>
      <w:marLeft w:val="0"/>
      <w:marRight w:val="0"/>
      <w:marTop w:val="0"/>
      <w:marBottom w:val="0"/>
      <w:divBdr>
        <w:top w:val="none" w:sz="0" w:space="0" w:color="auto"/>
        <w:left w:val="none" w:sz="0" w:space="0" w:color="auto"/>
        <w:bottom w:val="none" w:sz="0" w:space="0" w:color="auto"/>
        <w:right w:val="none" w:sz="0" w:space="0" w:color="auto"/>
      </w:divBdr>
    </w:div>
    <w:div w:id="151762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1</TotalTime>
  <Pages>1</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Rubrik Nilai Asesmen 1</vt:lpstr>
    </vt:vector>
  </TitlesOfParts>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k Nilai Asesmen 1</dc:title>
  <dc:subject/>
  <dc:creator>INDRA AZIMI</dc:creator>
  <cp:keywords/>
  <dc:description/>
  <cp:lastModifiedBy>Ry Meissy</cp:lastModifiedBy>
  <cp:revision>37</cp:revision>
  <cp:lastPrinted>2022-06-12T06:49:00Z</cp:lastPrinted>
  <dcterms:created xsi:type="dcterms:W3CDTF">2021-03-17T01:12:00Z</dcterms:created>
  <dcterms:modified xsi:type="dcterms:W3CDTF">2023-03-31T05:06:00Z</dcterms:modified>
</cp:coreProperties>
</file>